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0FAE794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61C5817F" w14:textId="77C08237" w:rsidR="004B6BA3" w:rsidRPr="004B6BA3" w:rsidRDefault="004B6BA3" w:rsidP="004B6BA3">
      <w:pPr>
        <w:jc w:val="center"/>
        <w:rPr>
          <w:rFonts w:ascii="Times New Roman" w:eastAsia="Calibri" w:hAnsi="Times New Roman" w:cs="Times New Roman"/>
          <w:b/>
          <w:color w:val="FF0000"/>
          <w:sz w:val="24"/>
          <w:szCs w:val="24"/>
        </w:rPr>
      </w:pPr>
      <w:r w:rsidRPr="004B6BA3">
        <w:rPr>
          <w:rFonts w:ascii="Times New Roman" w:eastAsia="Calibri" w:hAnsi="Times New Roman" w:cs="Times New Roman"/>
          <w:b/>
          <w:color w:val="FF0000"/>
          <w:sz w:val="24"/>
          <w:szCs w:val="24"/>
        </w:rPr>
        <w:t>DRAFT</w:t>
      </w:r>
      <w:r w:rsidR="0045331D">
        <w:rPr>
          <w:rFonts w:ascii="Times New Roman" w:eastAsia="Calibri" w:hAnsi="Times New Roman" w:cs="Times New Roman"/>
          <w:b/>
          <w:color w:val="FF0000"/>
          <w:sz w:val="24"/>
          <w:szCs w:val="24"/>
        </w:rPr>
        <w:t xml:space="preserve"> MINUTES</w:t>
      </w:r>
    </w:p>
    <w:p w14:paraId="5F8A8D7B" w14:textId="2C20F722" w:rsidR="00E64CA1" w:rsidRDefault="001831F5"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July 13</w:t>
      </w:r>
      <w:r w:rsidR="003F0226">
        <w:rPr>
          <w:rFonts w:ascii="Times New Roman" w:eastAsia="Times New Roman" w:hAnsi="Times New Roman" w:cs="Times New Roman"/>
          <w:b/>
          <w:bCs/>
          <w:spacing w:val="-1"/>
          <w:sz w:val="24"/>
          <w:szCs w:val="24"/>
        </w:rPr>
        <w:t>, 2021</w:t>
      </w:r>
    </w:p>
    <w:p w14:paraId="3C56A49C" w14:textId="31342358"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w:t>
      </w:r>
      <w:r w:rsidR="00455DE7">
        <w:rPr>
          <w:rFonts w:ascii="Times New Roman" w:eastAsia="Times New Roman" w:hAnsi="Times New Roman" w:cs="Times New Roman"/>
          <w:b/>
          <w:bCs/>
          <w:spacing w:val="-1"/>
          <w:sz w:val="24"/>
          <w:szCs w:val="24"/>
        </w:rPr>
        <w:t>00</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5CADF21F"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r w:rsidR="003F0226">
        <w:rPr>
          <w:rFonts w:ascii="Times New Roman" w:eastAsia="Times New Roman" w:hAnsi="Times New Roman" w:cs="Times New Roman"/>
          <w:b/>
          <w:bCs/>
          <w:sz w:val="28"/>
          <w:szCs w:val="28"/>
        </w:rPr>
        <w:t xml:space="preserve"> &amp; 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634DB4F3" w:rsidR="005E4163" w:rsidRDefault="00E40B0A" w:rsidP="009B1002">
      <w:pPr>
        <w:ind w:right="2520"/>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Deborah Granquist</w:t>
      </w:r>
      <w:r w:rsidR="00BC5257">
        <w:rPr>
          <w:rFonts w:ascii="Times New Roman" w:hAnsi="Times New Roman" w:cs="Times New Roman"/>
          <w:bCs/>
          <w:spacing w:val="-2"/>
          <w:sz w:val="24"/>
          <w:szCs w:val="24"/>
        </w:rPr>
        <w:t xml:space="preserve"> (</w:t>
      </w:r>
      <w:r w:rsidR="00F8031B">
        <w:rPr>
          <w:rFonts w:ascii="Times New Roman" w:hAnsi="Times New Roman" w:cs="Times New Roman"/>
          <w:bCs/>
          <w:spacing w:val="-2"/>
          <w:sz w:val="24"/>
          <w:szCs w:val="24"/>
        </w:rPr>
        <w:t>Vice Chair)</w:t>
      </w:r>
      <w:r w:rsidRPr="00D42329">
        <w:rPr>
          <w:rFonts w:ascii="Times New Roman" w:hAnsi="Times New Roman" w:cs="Times New Roman"/>
          <w:bCs/>
          <w:spacing w:val="-2"/>
          <w:sz w:val="24"/>
          <w:szCs w:val="24"/>
        </w:rPr>
        <w:t>, Tom Frank, Maxie Ewins, Linda Saarnijoki</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w:t>
      </w:r>
      <w:r w:rsidR="000C4462">
        <w:rPr>
          <w:rFonts w:ascii="Times New Roman" w:hAnsi="Times New Roman" w:cs="Times New Roman"/>
          <w:bCs/>
          <w:spacing w:val="-2"/>
          <w:sz w:val="24"/>
          <w:szCs w:val="24"/>
        </w:rPr>
        <w:t>Adriene Katz,</w:t>
      </w:r>
      <w:r w:rsidR="00774D5B">
        <w:rPr>
          <w:rFonts w:ascii="Times New Roman" w:hAnsi="Times New Roman" w:cs="Times New Roman"/>
          <w:bCs/>
          <w:spacing w:val="-2"/>
          <w:sz w:val="24"/>
          <w:szCs w:val="24"/>
        </w:rPr>
        <w:t xml:space="preserve"> </w:t>
      </w:r>
      <w:r w:rsidR="00206CF5">
        <w:rPr>
          <w:rFonts w:ascii="Times New Roman" w:hAnsi="Times New Roman" w:cs="Times New Roman"/>
          <w:bCs/>
          <w:spacing w:val="-2"/>
          <w:sz w:val="24"/>
          <w:szCs w:val="24"/>
        </w:rPr>
        <w:t>Jason Broughton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04954A2D" w:rsidR="00C60BE5" w:rsidRDefault="004B6BA3" w:rsidP="004B6BA3">
      <w:pPr>
        <w:pStyle w:val="Default"/>
        <w:ind w:left="720" w:hanging="720"/>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Cherie Yaeger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Thomas McMurdo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w:t>
      </w:r>
    </w:p>
    <w:p w14:paraId="125D2B58" w14:textId="77777777" w:rsidR="004B6BA3" w:rsidRDefault="004B6BA3" w:rsidP="004B6BA3">
      <w:pPr>
        <w:pStyle w:val="Default"/>
        <w:rPr>
          <w:rFonts w:ascii="Times New Roman" w:hAnsi="Times New Roman" w:cs="Times New Roman"/>
          <w:b/>
          <w:bCs/>
          <w:szCs w:val="23"/>
        </w:rPr>
      </w:pPr>
    </w:p>
    <w:p w14:paraId="1B54930B" w14:textId="59CD637B"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455DE7">
        <w:rPr>
          <w:rFonts w:ascii="Times New Roman" w:hAnsi="Times New Roman" w:cs="Times New Roman"/>
          <w:szCs w:val="23"/>
        </w:rPr>
        <w:t>5</w:t>
      </w:r>
      <w:r w:rsidR="009D2269">
        <w:rPr>
          <w:rFonts w:ascii="Times New Roman" w:hAnsi="Times New Roman" w:cs="Times New Roman"/>
          <w:szCs w:val="23"/>
        </w:rPr>
        <w:t xml:space="preserve"> a.m.</w:t>
      </w:r>
    </w:p>
    <w:p w14:paraId="1699D471" w14:textId="77777777" w:rsidR="004B6BA3" w:rsidRDefault="004B6BA3" w:rsidP="004B6BA3">
      <w:pPr>
        <w:pStyle w:val="Default"/>
        <w:rPr>
          <w:rFonts w:ascii="Times New Roman" w:hAnsi="Times New Roman" w:cs="Times New Roman"/>
          <w:szCs w:val="23"/>
        </w:rPr>
      </w:pPr>
    </w:p>
    <w:p w14:paraId="0CB1C229" w14:textId="4BABA3E9" w:rsidR="004B6BA3" w:rsidRDefault="00021A4E" w:rsidP="00E40B0A">
      <w:pPr>
        <w:ind w:right="3479"/>
        <w:rPr>
          <w:rFonts w:ascii="Times New Roman" w:hAnsi="Times New Roman" w:cs="Times New Roman"/>
          <w:bCs/>
          <w:spacing w:val="-2"/>
          <w:sz w:val="24"/>
          <w:szCs w:val="24"/>
        </w:rPr>
      </w:pPr>
      <w:r>
        <w:rPr>
          <w:rFonts w:ascii="Times New Roman" w:hAnsi="Times New Roman" w:cs="Times New Roman"/>
          <w:b/>
          <w:spacing w:val="-2"/>
          <w:sz w:val="24"/>
          <w:szCs w:val="24"/>
        </w:rPr>
        <w:t xml:space="preserve">Public to be Heard: </w:t>
      </w:r>
    </w:p>
    <w:p w14:paraId="7C9F048A" w14:textId="40E3539E" w:rsidR="0086780B" w:rsidRDefault="00455DE7" w:rsidP="00E40B0A">
      <w:pPr>
        <w:ind w:right="3479"/>
        <w:rPr>
          <w:rFonts w:ascii="Times New Roman" w:hAnsi="Times New Roman" w:cs="Times New Roman"/>
          <w:bCs/>
          <w:spacing w:val="-2"/>
          <w:sz w:val="24"/>
          <w:szCs w:val="24"/>
        </w:rPr>
      </w:pPr>
      <w:r>
        <w:rPr>
          <w:rFonts w:ascii="Times New Roman" w:hAnsi="Times New Roman" w:cs="Times New Roman"/>
          <w:bCs/>
          <w:spacing w:val="-2"/>
          <w:sz w:val="24"/>
          <w:szCs w:val="24"/>
        </w:rPr>
        <w:t>No comments</w:t>
      </w:r>
    </w:p>
    <w:p w14:paraId="6C0B9A74" w14:textId="14314DFA" w:rsidR="00A44B3A" w:rsidRDefault="00A44B3A" w:rsidP="00E40B0A">
      <w:pPr>
        <w:ind w:right="3479"/>
        <w:rPr>
          <w:rFonts w:ascii="Times New Roman" w:hAnsi="Times New Roman" w:cs="Times New Roman"/>
          <w:bCs/>
          <w:spacing w:val="-2"/>
          <w:sz w:val="24"/>
          <w:szCs w:val="24"/>
        </w:rPr>
      </w:pPr>
    </w:p>
    <w:p w14:paraId="428930C9" w14:textId="3F3BFCC6" w:rsidR="00A44B3A" w:rsidRDefault="00A44B3A" w:rsidP="00A44B3A">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Linda Saarnijoki asked about looking at draft meeting minutes from the previous meetings as it was not on the agenda.  Bruce Post said that the minutes could be reviewed during this meeting. However, Linda </w:t>
      </w:r>
      <w:r w:rsidR="000C4462">
        <w:rPr>
          <w:rFonts w:ascii="Times New Roman" w:hAnsi="Times New Roman" w:cs="Times New Roman"/>
          <w:bCs/>
          <w:spacing w:val="-2"/>
          <w:sz w:val="24"/>
          <w:szCs w:val="24"/>
        </w:rPr>
        <w:t>felt</w:t>
      </w:r>
      <w:r>
        <w:rPr>
          <w:rFonts w:ascii="Times New Roman" w:hAnsi="Times New Roman" w:cs="Times New Roman"/>
          <w:bCs/>
          <w:spacing w:val="-2"/>
          <w:sz w:val="24"/>
          <w:szCs w:val="24"/>
        </w:rPr>
        <w:t xml:space="preserve"> the board </w:t>
      </w:r>
      <w:r w:rsidR="00774D5B">
        <w:rPr>
          <w:rFonts w:ascii="Times New Roman" w:hAnsi="Times New Roman" w:cs="Times New Roman"/>
          <w:bCs/>
          <w:spacing w:val="-2"/>
          <w:sz w:val="24"/>
          <w:szCs w:val="24"/>
        </w:rPr>
        <w:t xml:space="preserve">needed </w:t>
      </w:r>
      <w:r w:rsidR="000C4462">
        <w:rPr>
          <w:rFonts w:ascii="Times New Roman" w:hAnsi="Times New Roman" w:cs="Times New Roman"/>
          <w:bCs/>
          <w:spacing w:val="-2"/>
          <w:sz w:val="24"/>
          <w:szCs w:val="24"/>
        </w:rPr>
        <w:t xml:space="preserve">more </w:t>
      </w:r>
      <w:r>
        <w:rPr>
          <w:rFonts w:ascii="Times New Roman" w:hAnsi="Times New Roman" w:cs="Times New Roman"/>
          <w:bCs/>
          <w:spacing w:val="-2"/>
          <w:sz w:val="24"/>
          <w:szCs w:val="24"/>
        </w:rPr>
        <w:t xml:space="preserve">time to read through all minutes. </w:t>
      </w:r>
      <w:r w:rsidR="000C4462">
        <w:rPr>
          <w:rFonts w:ascii="Times New Roman" w:hAnsi="Times New Roman" w:cs="Times New Roman"/>
          <w:bCs/>
          <w:spacing w:val="-2"/>
          <w:sz w:val="24"/>
          <w:szCs w:val="24"/>
        </w:rPr>
        <w:t>The</w:t>
      </w:r>
      <w:r>
        <w:rPr>
          <w:rFonts w:ascii="Times New Roman" w:hAnsi="Times New Roman" w:cs="Times New Roman"/>
          <w:bCs/>
          <w:spacing w:val="-2"/>
          <w:sz w:val="24"/>
          <w:szCs w:val="24"/>
        </w:rPr>
        <w:t xml:space="preserve"> review of draft meeting minutes would be placed on the October agenda.</w:t>
      </w:r>
    </w:p>
    <w:p w14:paraId="00458FC0" w14:textId="77777777" w:rsidR="00455DE7" w:rsidRDefault="00455DE7" w:rsidP="00E40B0A">
      <w:pPr>
        <w:ind w:right="3479"/>
        <w:rPr>
          <w:rFonts w:ascii="Times New Roman" w:hAnsi="Times New Roman" w:cs="Times New Roman"/>
          <w:bCs/>
          <w:spacing w:val="-2"/>
          <w:sz w:val="24"/>
          <w:szCs w:val="24"/>
        </w:rPr>
      </w:pPr>
    </w:p>
    <w:p w14:paraId="0FAB913D" w14:textId="074B775D" w:rsidR="00D82691" w:rsidRDefault="00A44B3A" w:rsidP="00D82691">
      <w:pPr>
        <w:rPr>
          <w:rFonts w:ascii="Times New Roman" w:hAnsi="Times New Roman" w:cs="Times New Roman"/>
          <w:b/>
          <w:bCs/>
          <w:sz w:val="24"/>
          <w:szCs w:val="24"/>
        </w:rPr>
      </w:pPr>
      <w:r>
        <w:rPr>
          <w:rFonts w:ascii="Times New Roman" w:hAnsi="Times New Roman" w:cs="Times New Roman"/>
          <w:b/>
          <w:bCs/>
          <w:sz w:val="24"/>
          <w:szCs w:val="24"/>
        </w:rPr>
        <w:t>State of Vermont Legislation</w:t>
      </w:r>
      <w:r w:rsidR="00D82691" w:rsidRPr="00D82691">
        <w:rPr>
          <w:rFonts w:ascii="Times New Roman" w:hAnsi="Times New Roman" w:cs="Times New Roman"/>
          <w:b/>
          <w:bCs/>
          <w:sz w:val="24"/>
          <w:szCs w:val="24"/>
        </w:rPr>
        <w:t>:</w:t>
      </w:r>
    </w:p>
    <w:p w14:paraId="468E0684" w14:textId="519CD3B0" w:rsidR="003F3F21" w:rsidRDefault="003F3F21" w:rsidP="00D82691">
      <w:pPr>
        <w:rPr>
          <w:rFonts w:ascii="Times New Roman" w:hAnsi="Times New Roman" w:cs="Times New Roman"/>
          <w:sz w:val="24"/>
          <w:szCs w:val="24"/>
        </w:rPr>
      </w:pPr>
    </w:p>
    <w:p w14:paraId="033BF22B" w14:textId="00D0415E" w:rsidR="002637AA" w:rsidRDefault="00A44B3A" w:rsidP="007F2158">
      <w:pPr>
        <w:rPr>
          <w:rFonts w:ascii="Times New Roman" w:hAnsi="Times New Roman" w:cs="Times New Roman"/>
          <w:sz w:val="24"/>
          <w:szCs w:val="24"/>
        </w:rPr>
      </w:pPr>
      <w:r>
        <w:rPr>
          <w:rFonts w:ascii="Times New Roman" w:hAnsi="Times New Roman" w:cs="Times New Roman"/>
          <w:sz w:val="24"/>
          <w:szCs w:val="24"/>
        </w:rPr>
        <w:t xml:space="preserve">Jason Broughton went over </w:t>
      </w:r>
      <w:r w:rsidR="000C4462">
        <w:rPr>
          <w:rFonts w:ascii="Times New Roman" w:hAnsi="Times New Roman" w:cs="Times New Roman"/>
          <w:sz w:val="24"/>
          <w:szCs w:val="24"/>
        </w:rPr>
        <w:t xml:space="preserve">legislation </w:t>
      </w:r>
      <w:r>
        <w:rPr>
          <w:rFonts w:ascii="Times New Roman" w:hAnsi="Times New Roman" w:cs="Times New Roman"/>
          <w:sz w:val="24"/>
          <w:szCs w:val="24"/>
        </w:rPr>
        <w:t xml:space="preserve">that passed in the Vermont State House this past legislative session.  Jason </w:t>
      </w:r>
      <w:r w:rsidR="00A455C1">
        <w:rPr>
          <w:rFonts w:ascii="Times New Roman" w:hAnsi="Times New Roman" w:cs="Times New Roman"/>
          <w:sz w:val="24"/>
          <w:szCs w:val="24"/>
        </w:rPr>
        <w:t xml:space="preserve">talked about </w:t>
      </w:r>
      <w:r w:rsidR="000C4462">
        <w:rPr>
          <w:rFonts w:ascii="Times New Roman" w:hAnsi="Times New Roman" w:cs="Times New Roman"/>
          <w:sz w:val="24"/>
          <w:szCs w:val="24"/>
        </w:rPr>
        <w:t>Act 66</w:t>
      </w:r>
      <w:r w:rsidR="00774D5B">
        <w:rPr>
          <w:rFonts w:ascii="Times New Roman" w:hAnsi="Times New Roman" w:cs="Times New Roman"/>
          <w:sz w:val="24"/>
          <w:szCs w:val="24"/>
        </w:rPr>
        <w:t>,</w:t>
      </w:r>
      <w:r w:rsidR="00A455C1">
        <w:rPr>
          <w:rFonts w:ascii="Times New Roman" w:hAnsi="Times New Roman" w:cs="Times New Roman"/>
          <w:sz w:val="24"/>
          <w:szCs w:val="24"/>
        </w:rPr>
        <w:t xml:space="preserve"> </w:t>
      </w:r>
      <w:r w:rsidR="00774D5B">
        <w:rPr>
          <w:rFonts w:ascii="Times New Roman" w:hAnsi="Times New Roman" w:cs="Times New Roman"/>
          <w:sz w:val="24"/>
          <w:szCs w:val="24"/>
        </w:rPr>
        <w:t xml:space="preserve">which </w:t>
      </w:r>
      <w:r w:rsidR="00A455C1">
        <w:rPr>
          <w:rFonts w:ascii="Times New Roman" w:hAnsi="Times New Roman" w:cs="Times New Roman"/>
          <w:sz w:val="24"/>
          <w:szCs w:val="24"/>
        </w:rPr>
        <w:t xml:space="preserve">created </w:t>
      </w:r>
      <w:r w:rsidR="00774D5B">
        <w:rPr>
          <w:rFonts w:ascii="Times New Roman" w:hAnsi="Times New Roman" w:cs="Times New Roman"/>
          <w:sz w:val="24"/>
          <w:szCs w:val="24"/>
        </w:rPr>
        <w:t xml:space="preserve">the new </w:t>
      </w:r>
      <w:r w:rsidR="00A455C1">
        <w:rPr>
          <w:rFonts w:ascii="Times New Roman" w:hAnsi="Times New Roman" w:cs="Times New Roman"/>
          <w:sz w:val="24"/>
          <w:szCs w:val="24"/>
        </w:rPr>
        <w:t xml:space="preserve">Library Working Group. Jason stated that they are currently working on getting the names of all members who will be a part of this working group. </w:t>
      </w:r>
      <w:r w:rsidR="00774D5B">
        <w:rPr>
          <w:rFonts w:ascii="Times New Roman" w:hAnsi="Times New Roman" w:cs="Times New Roman"/>
          <w:sz w:val="24"/>
          <w:szCs w:val="24"/>
        </w:rPr>
        <w:t xml:space="preserve">He </w:t>
      </w:r>
      <w:r w:rsidR="00A455C1">
        <w:rPr>
          <w:rFonts w:ascii="Times New Roman" w:hAnsi="Times New Roman" w:cs="Times New Roman"/>
          <w:sz w:val="24"/>
          <w:szCs w:val="24"/>
        </w:rPr>
        <w:t xml:space="preserve">also went over the different sections of </w:t>
      </w:r>
      <w:r w:rsidR="000C4462">
        <w:rPr>
          <w:rFonts w:ascii="Times New Roman" w:hAnsi="Times New Roman" w:cs="Times New Roman"/>
          <w:sz w:val="24"/>
          <w:szCs w:val="24"/>
        </w:rPr>
        <w:t xml:space="preserve">Act </w:t>
      </w:r>
      <w:r w:rsidR="00A455C1">
        <w:rPr>
          <w:rFonts w:ascii="Times New Roman" w:hAnsi="Times New Roman" w:cs="Times New Roman"/>
          <w:sz w:val="24"/>
          <w:szCs w:val="24"/>
        </w:rPr>
        <w:t>66 that the working group will work on in reference to Vermont libraries. Maxie Ewin</w:t>
      </w:r>
      <w:r w:rsidR="000C4462">
        <w:rPr>
          <w:rFonts w:ascii="Times New Roman" w:hAnsi="Times New Roman" w:cs="Times New Roman"/>
          <w:sz w:val="24"/>
          <w:szCs w:val="24"/>
        </w:rPr>
        <w:t>s</w:t>
      </w:r>
      <w:r w:rsidR="00A455C1">
        <w:rPr>
          <w:rFonts w:ascii="Times New Roman" w:hAnsi="Times New Roman" w:cs="Times New Roman"/>
          <w:sz w:val="24"/>
          <w:szCs w:val="24"/>
        </w:rPr>
        <w:t xml:space="preserve"> congratulated Jason and VTLIB staff for getting this working group </w:t>
      </w:r>
      <w:r w:rsidR="00774D5B">
        <w:rPr>
          <w:rFonts w:ascii="Times New Roman" w:hAnsi="Times New Roman" w:cs="Times New Roman"/>
          <w:sz w:val="24"/>
          <w:szCs w:val="24"/>
        </w:rPr>
        <w:t>created</w:t>
      </w:r>
      <w:r w:rsidR="00A455C1">
        <w:rPr>
          <w:rFonts w:ascii="Times New Roman" w:hAnsi="Times New Roman" w:cs="Times New Roman"/>
          <w:sz w:val="24"/>
          <w:szCs w:val="24"/>
        </w:rPr>
        <w:t xml:space="preserve">. Linda asked when the first meeting of the working group will take place.  Jason </w:t>
      </w:r>
      <w:r w:rsidR="00774D5B">
        <w:rPr>
          <w:rFonts w:ascii="Times New Roman" w:hAnsi="Times New Roman" w:cs="Times New Roman"/>
          <w:sz w:val="24"/>
          <w:szCs w:val="24"/>
        </w:rPr>
        <w:t xml:space="preserve">reported </w:t>
      </w:r>
      <w:r w:rsidR="00A455C1">
        <w:rPr>
          <w:rFonts w:ascii="Times New Roman" w:hAnsi="Times New Roman" w:cs="Times New Roman"/>
          <w:sz w:val="24"/>
          <w:szCs w:val="24"/>
        </w:rPr>
        <w:t xml:space="preserve">that the first meeting needs to occur </w:t>
      </w:r>
      <w:r w:rsidR="00774D5B">
        <w:rPr>
          <w:rFonts w:ascii="Times New Roman" w:hAnsi="Times New Roman" w:cs="Times New Roman"/>
          <w:sz w:val="24"/>
          <w:szCs w:val="24"/>
        </w:rPr>
        <w:t xml:space="preserve">within </w:t>
      </w:r>
      <w:r w:rsidR="00A455C1">
        <w:rPr>
          <w:rFonts w:ascii="Times New Roman" w:hAnsi="Times New Roman" w:cs="Times New Roman"/>
          <w:sz w:val="24"/>
          <w:szCs w:val="24"/>
        </w:rPr>
        <w:t xml:space="preserve">45 days after the bill was signed. The </w:t>
      </w:r>
      <w:r w:rsidR="00774D5B">
        <w:rPr>
          <w:rFonts w:ascii="Times New Roman" w:hAnsi="Times New Roman" w:cs="Times New Roman"/>
          <w:sz w:val="24"/>
          <w:szCs w:val="24"/>
        </w:rPr>
        <w:t xml:space="preserve">task for the </w:t>
      </w:r>
      <w:r w:rsidR="00A455C1">
        <w:rPr>
          <w:rFonts w:ascii="Times New Roman" w:hAnsi="Times New Roman" w:cs="Times New Roman"/>
          <w:sz w:val="24"/>
          <w:szCs w:val="24"/>
        </w:rPr>
        <w:t xml:space="preserve">first meeting will be to review the requirements of </w:t>
      </w:r>
      <w:r w:rsidR="00774D5B">
        <w:rPr>
          <w:rFonts w:ascii="Times New Roman" w:hAnsi="Times New Roman" w:cs="Times New Roman"/>
          <w:sz w:val="24"/>
          <w:szCs w:val="24"/>
        </w:rPr>
        <w:t xml:space="preserve">Act </w:t>
      </w:r>
      <w:r w:rsidR="00A455C1">
        <w:rPr>
          <w:rFonts w:ascii="Times New Roman" w:hAnsi="Times New Roman" w:cs="Times New Roman"/>
          <w:sz w:val="24"/>
          <w:szCs w:val="24"/>
        </w:rPr>
        <w:t>66. Deborah Granquist thinks this is the perfect time to take on this task. Conversation continued with questions from the board in reference to this legislation.</w:t>
      </w:r>
    </w:p>
    <w:p w14:paraId="2B5C3C2F" w14:textId="0C7DA05C" w:rsidR="00A455C1" w:rsidRDefault="00A455C1" w:rsidP="007F2158">
      <w:pPr>
        <w:rPr>
          <w:rFonts w:ascii="Times New Roman" w:hAnsi="Times New Roman" w:cs="Times New Roman"/>
          <w:sz w:val="24"/>
          <w:szCs w:val="24"/>
        </w:rPr>
      </w:pPr>
    </w:p>
    <w:p w14:paraId="4A7D8F43" w14:textId="05362C8B" w:rsidR="00A455C1" w:rsidRDefault="00A455C1" w:rsidP="007F2158">
      <w:pPr>
        <w:rPr>
          <w:rFonts w:ascii="Times New Roman" w:hAnsi="Times New Roman" w:cs="Times New Roman"/>
          <w:b/>
          <w:sz w:val="24"/>
          <w:szCs w:val="24"/>
        </w:rPr>
      </w:pPr>
      <w:r>
        <w:rPr>
          <w:rFonts w:ascii="Times New Roman" w:hAnsi="Times New Roman" w:cs="Times New Roman"/>
          <w:b/>
          <w:sz w:val="24"/>
          <w:szCs w:val="24"/>
        </w:rPr>
        <w:t>D</w:t>
      </w:r>
      <w:r w:rsidR="00916D8F">
        <w:rPr>
          <w:rFonts w:ascii="Times New Roman" w:hAnsi="Times New Roman" w:cs="Times New Roman"/>
          <w:b/>
          <w:sz w:val="24"/>
          <w:szCs w:val="24"/>
        </w:rPr>
        <w:t>i</w:t>
      </w:r>
      <w:r>
        <w:rPr>
          <w:rFonts w:ascii="Times New Roman" w:hAnsi="Times New Roman" w:cs="Times New Roman"/>
          <w:b/>
          <w:sz w:val="24"/>
          <w:szCs w:val="24"/>
        </w:rPr>
        <w:t xml:space="preserve">scussion </w:t>
      </w:r>
      <w:r w:rsidR="00455833">
        <w:rPr>
          <w:rFonts w:ascii="Times New Roman" w:hAnsi="Times New Roman" w:cs="Times New Roman"/>
          <w:b/>
          <w:sz w:val="24"/>
          <w:szCs w:val="24"/>
        </w:rPr>
        <w:t>–</w:t>
      </w:r>
      <w:r>
        <w:rPr>
          <w:rFonts w:ascii="Times New Roman" w:hAnsi="Times New Roman" w:cs="Times New Roman"/>
          <w:b/>
          <w:sz w:val="24"/>
          <w:szCs w:val="24"/>
        </w:rPr>
        <w:t xml:space="preserve"> </w:t>
      </w:r>
      <w:r w:rsidR="00455833">
        <w:rPr>
          <w:rFonts w:ascii="Times New Roman" w:hAnsi="Times New Roman" w:cs="Times New Roman"/>
          <w:b/>
          <w:sz w:val="24"/>
          <w:szCs w:val="24"/>
        </w:rPr>
        <w:t>Status Update on Public Libraries and COVID 19 impacts</w:t>
      </w:r>
      <w:r w:rsidR="000C4462">
        <w:rPr>
          <w:rFonts w:ascii="Times New Roman" w:hAnsi="Times New Roman" w:cs="Times New Roman"/>
          <w:b/>
          <w:sz w:val="24"/>
          <w:szCs w:val="24"/>
        </w:rPr>
        <w:t>:</w:t>
      </w:r>
    </w:p>
    <w:p w14:paraId="0A5776F0" w14:textId="77777777" w:rsidR="000C4462" w:rsidRDefault="000C4462" w:rsidP="007F2158">
      <w:pPr>
        <w:rPr>
          <w:rFonts w:ascii="Times New Roman" w:hAnsi="Times New Roman" w:cs="Times New Roman"/>
          <w:b/>
          <w:sz w:val="24"/>
          <w:szCs w:val="24"/>
        </w:rPr>
      </w:pPr>
    </w:p>
    <w:p w14:paraId="0AA4F580" w14:textId="04473EF9" w:rsidR="00564845" w:rsidRDefault="00455833" w:rsidP="007F2158">
      <w:pPr>
        <w:rPr>
          <w:rFonts w:ascii="Times New Roman" w:hAnsi="Times New Roman" w:cs="Times New Roman"/>
          <w:sz w:val="24"/>
          <w:szCs w:val="24"/>
        </w:rPr>
      </w:pPr>
      <w:r>
        <w:rPr>
          <w:rFonts w:ascii="Times New Roman" w:hAnsi="Times New Roman" w:cs="Times New Roman"/>
          <w:sz w:val="24"/>
          <w:szCs w:val="24"/>
        </w:rPr>
        <w:lastRenderedPageBreak/>
        <w:t>Jason went over the Department of Libraries report.</w:t>
      </w:r>
      <w:r w:rsidR="00774D5B">
        <w:rPr>
          <w:rFonts w:ascii="Times New Roman" w:hAnsi="Times New Roman" w:cs="Times New Roman"/>
          <w:sz w:val="24"/>
          <w:szCs w:val="24"/>
        </w:rPr>
        <w:t xml:space="preserve"> </w:t>
      </w:r>
      <w:r w:rsidR="000C4462">
        <w:rPr>
          <w:rFonts w:ascii="Times New Roman" w:hAnsi="Times New Roman" w:cs="Times New Roman"/>
          <w:sz w:val="24"/>
          <w:szCs w:val="24"/>
        </w:rPr>
        <w:t>He</w:t>
      </w:r>
      <w:r>
        <w:rPr>
          <w:rFonts w:ascii="Times New Roman" w:hAnsi="Times New Roman" w:cs="Times New Roman"/>
          <w:sz w:val="24"/>
          <w:szCs w:val="24"/>
        </w:rPr>
        <w:t xml:space="preserve"> discussed the ARPA </w:t>
      </w:r>
      <w:r w:rsidR="00564845">
        <w:rPr>
          <w:rFonts w:ascii="Times New Roman" w:hAnsi="Times New Roman" w:cs="Times New Roman"/>
          <w:sz w:val="24"/>
          <w:szCs w:val="24"/>
        </w:rPr>
        <w:t xml:space="preserve">funds issued through IMLS and how the Department is planning to distribute the $1.135 million through grants, book purchases and services for libraries. Tom McMurdo explained how the department </w:t>
      </w:r>
      <w:r w:rsidR="00360DBD">
        <w:rPr>
          <w:rFonts w:ascii="Times New Roman" w:hAnsi="Times New Roman" w:cs="Times New Roman"/>
          <w:sz w:val="24"/>
          <w:szCs w:val="24"/>
        </w:rPr>
        <w:t>calculated</w:t>
      </w:r>
      <w:r w:rsidR="00564845">
        <w:rPr>
          <w:rFonts w:ascii="Times New Roman" w:hAnsi="Times New Roman" w:cs="Times New Roman"/>
          <w:sz w:val="24"/>
          <w:szCs w:val="24"/>
        </w:rPr>
        <w:t xml:space="preserve"> the </w:t>
      </w:r>
      <w:r w:rsidR="00360DBD">
        <w:rPr>
          <w:rFonts w:ascii="Times New Roman" w:hAnsi="Times New Roman" w:cs="Times New Roman"/>
          <w:sz w:val="24"/>
          <w:szCs w:val="24"/>
        </w:rPr>
        <w:t xml:space="preserve">amount of </w:t>
      </w:r>
      <w:r w:rsidR="00564845">
        <w:rPr>
          <w:rFonts w:ascii="Times New Roman" w:hAnsi="Times New Roman" w:cs="Times New Roman"/>
          <w:sz w:val="24"/>
          <w:szCs w:val="24"/>
        </w:rPr>
        <w:t xml:space="preserve">grant funds that are available for each public library in the state. The Department decided that no library would receive less than $2,000 and amounts were based on the poverty, unemployment and </w:t>
      </w:r>
      <w:r w:rsidR="00360DBD">
        <w:rPr>
          <w:rFonts w:ascii="Times New Roman" w:hAnsi="Times New Roman" w:cs="Times New Roman"/>
          <w:sz w:val="24"/>
          <w:szCs w:val="24"/>
        </w:rPr>
        <w:t xml:space="preserve">SNAP </w:t>
      </w:r>
      <w:r w:rsidR="00564845">
        <w:rPr>
          <w:rFonts w:ascii="Times New Roman" w:hAnsi="Times New Roman" w:cs="Times New Roman"/>
          <w:sz w:val="24"/>
          <w:szCs w:val="24"/>
        </w:rPr>
        <w:t xml:space="preserve">benefits of each </w:t>
      </w:r>
      <w:r w:rsidR="00DC5148">
        <w:rPr>
          <w:rFonts w:ascii="Times New Roman" w:hAnsi="Times New Roman" w:cs="Times New Roman"/>
          <w:sz w:val="24"/>
          <w:szCs w:val="24"/>
        </w:rPr>
        <w:t>library</w:t>
      </w:r>
      <w:r w:rsidR="00360DBD">
        <w:rPr>
          <w:rFonts w:ascii="Times New Roman" w:hAnsi="Times New Roman" w:cs="Times New Roman"/>
          <w:sz w:val="24"/>
          <w:szCs w:val="24"/>
        </w:rPr>
        <w:t>’s</w:t>
      </w:r>
      <w:r w:rsidR="00DC5148">
        <w:rPr>
          <w:rFonts w:ascii="Times New Roman" w:hAnsi="Times New Roman" w:cs="Times New Roman"/>
          <w:sz w:val="24"/>
          <w:szCs w:val="24"/>
        </w:rPr>
        <w:t xml:space="preserve"> populations served</w:t>
      </w:r>
      <w:r w:rsidR="00564845">
        <w:rPr>
          <w:rFonts w:ascii="Times New Roman" w:hAnsi="Times New Roman" w:cs="Times New Roman"/>
          <w:sz w:val="24"/>
          <w:szCs w:val="24"/>
        </w:rPr>
        <w:t xml:space="preserve">. Bruce asked when the department planned to start getting the funds out to libraries, and Tom stated the first grant funds to public libraries would start in September/October. Adriene Katz asked </w:t>
      </w:r>
      <w:r w:rsidR="00DC5148">
        <w:rPr>
          <w:rFonts w:ascii="Times New Roman" w:hAnsi="Times New Roman" w:cs="Times New Roman"/>
          <w:sz w:val="24"/>
          <w:szCs w:val="24"/>
        </w:rPr>
        <w:t xml:space="preserve">how </w:t>
      </w:r>
      <w:r w:rsidR="00774D5B">
        <w:rPr>
          <w:rFonts w:ascii="Times New Roman" w:hAnsi="Times New Roman" w:cs="Times New Roman"/>
          <w:sz w:val="24"/>
          <w:szCs w:val="24"/>
        </w:rPr>
        <w:t xml:space="preserve">the </w:t>
      </w:r>
      <w:r w:rsidR="00DC5148">
        <w:rPr>
          <w:rFonts w:ascii="Times New Roman" w:hAnsi="Times New Roman" w:cs="Times New Roman"/>
          <w:sz w:val="24"/>
          <w:szCs w:val="24"/>
        </w:rPr>
        <w:t xml:space="preserve">service population </w:t>
      </w:r>
      <w:r w:rsidR="00360DBD">
        <w:rPr>
          <w:rFonts w:ascii="Times New Roman" w:hAnsi="Times New Roman" w:cs="Times New Roman"/>
          <w:sz w:val="24"/>
          <w:szCs w:val="24"/>
        </w:rPr>
        <w:t xml:space="preserve">was determined </w:t>
      </w:r>
      <w:r w:rsidR="00DC5148">
        <w:rPr>
          <w:rFonts w:ascii="Times New Roman" w:hAnsi="Times New Roman" w:cs="Times New Roman"/>
          <w:sz w:val="24"/>
          <w:szCs w:val="24"/>
        </w:rPr>
        <w:t xml:space="preserve">for each library. </w:t>
      </w:r>
      <w:r w:rsidR="00774D5B">
        <w:rPr>
          <w:rFonts w:ascii="Times New Roman" w:hAnsi="Times New Roman" w:cs="Times New Roman"/>
          <w:sz w:val="24"/>
          <w:szCs w:val="24"/>
        </w:rPr>
        <w:t xml:space="preserve">Tom and </w:t>
      </w:r>
      <w:r w:rsidR="00DC5148">
        <w:rPr>
          <w:rFonts w:ascii="Times New Roman" w:hAnsi="Times New Roman" w:cs="Times New Roman"/>
          <w:sz w:val="24"/>
          <w:szCs w:val="24"/>
        </w:rPr>
        <w:t>Josh Muse told the board these were based on the towns that gave full tax support to libraries.</w:t>
      </w:r>
      <w:r w:rsidR="00774D5B">
        <w:rPr>
          <w:rFonts w:ascii="Times New Roman" w:hAnsi="Times New Roman" w:cs="Times New Roman"/>
          <w:sz w:val="24"/>
          <w:szCs w:val="24"/>
        </w:rPr>
        <w:t xml:space="preserve">  A nuanced discussion ensued about various aspects of using that metric.</w:t>
      </w:r>
    </w:p>
    <w:p w14:paraId="340C3FC6" w14:textId="35A3733F" w:rsidR="00DC5148" w:rsidRDefault="00DC5148" w:rsidP="007F2158">
      <w:pPr>
        <w:rPr>
          <w:rFonts w:ascii="Times New Roman" w:hAnsi="Times New Roman" w:cs="Times New Roman"/>
          <w:sz w:val="24"/>
          <w:szCs w:val="24"/>
        </w:rPr>
      </w:pPr>
    </w:p>
    <w:p w14:paraId="5A88FFAB" w14:textId="190E81A8" w:rsidR="00DC5148" w:rsidRDefault="00DC5148" w:rsidP="007F2158">
      <w:pPr>
        <w:rPr>
          <w:rFonts w:ascii="Times New Roman" w:hAnsi="Times New Roman" w:cs="Times New Roman"/>
          <w:sz w:val="24"/>
          <w:szCs w:val="24"/>
        </w:rPr>
      </w:pPr>
      <w:r>
        <w:rPr>
          <w:rFonts w:ascii="Times New Roman" w:hAnsi="Times New Roman" w:cs="Times New Roman"/>
          <w:sz w:val="24"/>
          <w:szCs w:val="24"/>
        </w:rPr>
        <w:t xml:space="preserve">Jason spoke </w:t>
      </w:r>
      <w:r w:rsidR="00774D5B">
        <w:rPr>
          <w:rFonts w:ascii="Times New Roman" w:hAnsi="Times New Roman" w:cs="Times New Roman"/>
          <w:sz w:val="24"/>
          <w:szCs w:val="24"/>
        </w:rPr>
        <w:t>about the</w:t>
      </w:r>
      <w:r>
        <w:rPr>
          <w:rFonts w:ascii="Times New Roman" w:hAnsi="Times New Roman" w:cs="Times New Roman"/>
          <w:sz w:val="24"/>
          <w:szCs w:val="24"/>
        </w:rPr>
        <w:t xml:space="preserve"> legislative </w:t>
      </w:r>
      <w:r w:rsidR="00360DBD">
        <w:rPr>
          <w:rFonts w:ascii="Times New Roman" w:hAnsi="Times New Roman" w:cs="Times New Roman"/>
          <w:sz w:val="24"/>
          <w:szCs w:val="24"/>
        </w:rPr>
        <w:t xml:space="preserve">statute </w:t>
      </w:r>
      <w:r>
        <w:rPr>
          <w:rFonts w:ascii="Times New Roman" w:hAnsi="Times New Roman" w:cs="Times New Roman"/>
          <w:sz w:val="24"/>
          <w:szCs w:val="24"/>
        </w:rPr>
        <w:t xml:space="preserve">books that the </w:t>
      </w:r>
      <w:r w:rsidR="00360DBD">
        <w:rPr>
          <w:rFonts w:ascii="Times New Roman" w:hAnsi="Times New Roman" w:cs="Times New Roman"/>
          <w:sz w:val="24"/>
          <w:szCs w:val="24"/>
        </w:rPr>
        <w:t xml:space="preserve">department </w:t>
      </w:r>
      <w:r>
        <w:rPr>
          <w:rFonts w:ascii="Times New Roman" w:hAnsi="Times New Roman" w:cs="Times New Roman"/>
          <w:sz w:val="24"/>
          <w:szCs w:val="24"/>
        </w:rPr>
        <w:t xml:space="preserve">currently distributes to state and non-state entities. </w:t>
      </w:r>
      <w:r w:rsidR="00360DBD">
        <w:rPr>
          <w:rFonts w:ascii="Times New Roman" w:hAnsi="Times New Roman" w:cs="Times New Roman"/>
          <w:sz w:val="24"/>
          <w:szCs w:val="24"/>
        </w:rPr>
        <w:t>Legislation</w:t>
      </w:r>
      <w:r>
        <w:rPr>
          <w:rFonts w:ascii="Times New Roman" w:hAnsi="Times New Roman" w:cs="Times New Roman"/>
          <w:sz w:val="24"/>
          <w:szCs w:val="24"/>
        </w:rPr>
        <w:t xml:space="preserve"> passed this year </w:t>
      </w:r>
      <w:r w:rsidR="00774D5B">
        <w:rPr>
          <w:rFonts w:ascii="Times New Roman" w:hAnsi="Times New Roman" w:cs="Times New Roman"/>
          <w:sz w:val="24"/>
          <w:szCs w:val="24"/>
        </w:rPr>
        <w:t>that</w:t>
      </w:r>
      <w:r w:rsidR="00360DBD">
        <w:rPr>
          <w:rFonts w:ascii="Times New Roman" w:hAnsi="Times New Roman" w:cs="Times New Roman"/>
          <w:sz w:val="24"/>
          <w:szCs w:val="24"/>
        </w:rPr>
        <w:t xml:space="preserve"> will place fewer</w:t>
      </w:r>
      <w:r>
        <w:rPr>
          <w:rFonts w:ascii="Times New Roman" w:hAnsi="Times New Roman" w:cs="Times New Roman"/>
          <w:sz w:val="24"/>
          <w:szCs w:val="24"/>
        </w:rPr>
        <w:t xml:space="preserve"> requirements </w:t>
      </w:r>
      <w:r w:rsidR="00360DBD">
        <w:rPr>
          <w:rFonts w:ascii="Times New Roman" w:hAnsi="Times New Roman" w:cs="Times New Roman"/>
          <w:sz w:val="24"/>
          <w:szCs w:val="24"/>
        </w:rPr>
        <w:t xml:space="preserve">on the department </w:t>
      </w:r>
      <w:r>
        <w:rPr>
          <w:rFonts w:ascii="Times New Roman" w:hAnsi="Times New Roman" w:cs="Times New Roman"/>
          <w:sz w:val="24"/>
          <w:szCs w:val="24"/>
        </w:rPr>
        <w:t>for keeping and distributing these books.</w:t>
      </w:r>
    </w:p>
    <w:p w14:paraId="37BE536E" w14:textId="1B936B32" w:rsidR="00DC5148" w:rsidRDefault="00DC5148" w:rsidP="007F2158">
      <w:pPr>
        <w:rPr>
          <w:rFonts w:ascii="Times New Roman" w:hAnsi="Times New Roman" w:cs="Times New Roman"/>
          <w:sz w:val="24"/>
          <w:szCs w:val="24"/>
        </w:rPr>
      </w:pPr>
    </w:p>
    <w:p w14:paraId="0184148A" w14:textId="5C90DB7A" w:rsidR="00DC5148" w:rsidRDefault="00DC5148" w:rsidP="007F2158">
      <w:pPr>
        <w:rPr>
          <w:rFonts w:ascii="Times New Roman" w:hAnsi="Times New Roman" w:cs="Times New Roman"/>
          <w:sz w:val="24"/>
          <w:szCs w:val="24"/>
        </w:rPr>
      </w:pPr>
      <w:r>
        <w:rPr>
          <w:rFonts w:ascii="Times New Roman" w:hAnsi="Times New Roman" w:cs="Times New Roman"/>
          <w:sz w:val="24"/>
          <w:szCs w:val="24"/>
        </w:rPr>
        <w:t xml:space="preserve">The department also requested and received an extra $500,000.00 to use for updating broadband equipment for </w:t>
      </w:r>
      <w:proofErr w:type="spellStart"/>
      <w:r>
        <w:rPr>
          <w:rFonts w:ascii="Times New Roman" w:hAnsi="Times New Roman" w:cs="Times New Roman"/>
          <w:sz w:val="24"/>
          <w:szCs w:val="24"/>
        </w:rPr>
        <w:t>FiberConnect</w:t>
      </w:r>
      <w:proofErr w:type="spellEnd"/>
      <w:r>
        <w:rPr>
          <w:rFonts w:ascii="Times New Roman" w:hAnsi="Times New Roman" w:cs="Times New Roman"/>
          <w:sz w:val="24"/>
          <w:szCs w:val="24"/>
        </w:rPr>
        <w:t xml:space="preserve"> libraries.</w:t>
      </w:r>
    </w:p>
    <w:p w14:paraId="2A517BFF" w14:textId="130EB3A4" w:rsidR="00DC5148" w:rsidRDefault="00DC5148" w:rsidP="007F2158">
      <w:pPr>
        <w:rPr>
          <w:rFonts w:ascii="Times New Roman" w:hAnsi="Times New Roman" w:cs="Times New Roman"/>
          <w:sz w:val="24"/>
          <w:szCs w:val="24"/>
        </w:rPr>
      </w:pPr>
    </w:p>
    <w:p w14:paraId="360E516D" w14:textId="4B5F0095" w:rsidR="00DC5148" w:rsidRDefault="00DC5148" w:rsidP="007F2158">
      <w:pPr>
        <w:rPr>
          <w:rFonts w:ascii="Times New Roman" w:hAnsi="Times New Roman" w:cs="Times New Roman"/>
          <w:b/>
          <w:bCs/>
          <w:sz w:val="24"/>
          <w:szCs w:val="24"/>
        </w:rPr>
      </w:pPr>
      <w:r>
        <w:rPr>
          <w:rFonts w:ascii="Times New Roman" w:hAnsi="Times New Roman" w:cs="Times New Roman"/>
          <w:b/>
          <w:bCs/>
          <w:sz w:val="24"/>
          <w:szCs w:val="24"/>
        </w:rPr>
        <w:t>Geographic Naming:</w:t>
      </w:r>
    </w:p>
    <w:p w14:paraId="16A630AB" w14:textId="6B4ED76D" w:rsidR="00DC5148" w:rsidRDefault="00916D8F" w:rsidP="007F2158">
      <w:pPr>
        <w:rPr>
          <w:rFonts w:ascii="Times New Roman" w:hAnsi="Times New Roman" w:cs="Times New Roman"/>
          <w:sz w:val="24"/>
          <w:szCs w:val="24"/>
        </w:rPr>
      </w:pPr>
      <w:r>
        <w:rPr>
          <w:rFonts w:ascii="Times New Roman" w:hAnsi="Times New Roman" w:cs="Times New Roman"/>
          <w:sz w:val="24"/>
          <w:szCs w:val="24"/>
        </w:rPr>
        <w:t xml:space="preserve">The board talked about ways </w:t>
      </w:r>
      <w:r w:rsidR="00774D5B">
        <w:rPr>
          <w:rFonts w:ascii="Times New Roman" w:hAnsi="Times New Roman" w:cs="Times New Roman"/>
          <w:sz w:val="24"/>
          <w:szCs w:val="24"/>
        </w:rPr>
        <w:t>to</w:t>
      </w:r>
      <w:r>
        <w:rPr>
          <w:rFonts w:ascii="Times New Roman" w:hAnsi="Times New Roman" w:cs="Times New Roman"/>
          <w:sz w:val="24"/>
          <w:szCs w:val="24"/>
        </w:rPr>
        <w:t xml:space="preserve"> improve the geographic naming process for new petitions and petitioners. Jason discussed the initial letter sent to petitioners and the information that the department and board need from petitioners for a successful naming process. Linda recommended that the department add to the initial letter </w:t>
      </w:r>
      <w:r w:rsidR="00360DBD">
        <w:rPr>
          <w:rFonts w:ascii="Times New Roman" w:hAnsi="Times New Roman" w:cs="Times New Roman"/>
          <w:sz w:val="24"/>
          <w:szCs w:val="24"/>
        </w:rPr>
        <w:t>a requirement that peti</w:t>
      </w:r>
      <w:r w:rsidR="00774D5B">
        <w:rPr>
          <w:rFonts w:ascii="Times New Roman" w:hAnsi="Times New Roman" w:cs="Times New Roman"/>
          <w:sz w:val="24"/>
          <w:szCs w:val="24"/>
        </w:rPr>
        <w:t>ti</w:t>
      </w:r>
      <w:r w:rsidR="00360DBD">
        <w:rPr>
          <w:rFonts w:ascii="Times New Roman" w:hAnsi="Times New Roman" w:cs="Times New Roman"/>
          <w:sz w:val="24"/>
          <w:szCs w:val="24"/>
        </w:rPr>
        <w:t>oners contact First Nation representatives</w:t>
      </w:r>
      <w:r>
        <w:rPr>
          <w:rFonts w:ascii="Times New Roman" w:hAnsi="Times New Roman" w:cs="Times New Roman"/>
          <w:sz w:val="24"/>
          <w:szCs w:val="24"/>
        </w:rPr>
        <w:t xml:space="preserve"> before submitting their petition</w:t>
      </w:r>
      <w:r w:rsidR="00360DBD">
        <w:rPr>
          <w:rFonts w:ascii="Times New Roman" w:hAnsi="Times New Roman" w:cs="Times New Roman"/>
          <w:sz w:val="24"/>
          <w:szCs w:val="24"/>
        </w:rPr>
        <w:t>.</w:t>
      </w:r>
    </w:p>
    <w:p w14:paraId="03B7A367" w14:textId="37046A01" w:rsidR="00916D8F" w:rsidRDefault="00916D8F" w:rsidP="007F2158">
      <w:pPr>
        <w:rPr>
          <w:rFonts w:ascii="Times New Roman" w:hAnsi="Times New Roman" w:cs="Times New Roman"/>
          <w:sz w:val="24"/>
          <w:szCs w:val="24"/>
        </w:rPr>
      </w:pPr>
    </w:p>
    <w:p w14:paraId="3F637C0F" w14:textId="0B298EA8" w:rsidR="00916D8F" w:rsidRDefault="00916D8F" w:rsidP="007F2158">
      <w:pPr>
        <w:rPr>
          <w:rFonts w:ascii="Times New Roman" w:hAnsi="Times New Roman" w:cs="Times New Roman"/>
          <w:b/>
          <w:bCs/>
          <w:sz w:val="24"/>
          <w:szCs w:val="24"/>
        </w:rPr>
      </w:pPr>
      <w:r>
        <w:rPr>
          <w:rFonts w:ascii="Times New Roman" w:hAnsi="Times New Roman" w:cs="Times New Roman"/>
          <w:b/>
          <w:bCs/>
          <w:sz w:val="24"/>
          <w:szCs w:val="24"/>
        </w:rPr>
        <w:t>Board Term Limits:</w:t>
      </w:r>
    </w:p>
    <w:p w14:paraId="54528B1D" w14:textId="77777777" w:rsidR="00360DBD" w:rsidRDefault="00360DBD" w:rsidP="007F2158">
      <w:pPr>
        <w:rPr>
          <w:rFonts w:ascii="Times New Roman" w:hAnsi="Times New Roman" w:cs="Times New Roman"/>
          <w:b/>
          <w:bCs/>
          <w:sz w:val="24"/>
          <w:szCs w:val="24"/>
        </w:rPr>
      </w:pPr>
    </w:p>
    <w:p w14:paraId="02F59B1E" w14:textId="285F8BDB" w:rsidR="00916D8F" w:rsidRPr="00916D8F" w:rsidRDefault="00916D8F" w:rsidP="007F2158">
      <w:pPr>
        <w:rPr>
          <w:rFonts w:ascii="Times New Roman" w:hAnsi="Times New Roman" w:cs="Times New Roman"/>
          <w:sz w:val="24"/>
          <w:szCs w:val="24"/>
        </w:rPr>
      </w:pPr>
      <w:r>
        <w:rPr>
          <w:rFonts w:ascii="Times New Roman" w:hAnsi="Times New Roman" w:cs="Times New Roman"/>
          <w:sz w:val="24"/>
          <w:szCs w:val="24"/>
        </w:rPr>
        <w:t>The board and department staff discussed current board terms for each board member. The Department will verify with the Governor’s Office the term end dates for Adriene and James, as the Board of Libraries page on the Governor’s website does not match the appointment documents that Adriene and James received. The Department will also check with the Governor’s office for the terms for Tom Frank and Linda Saarnijoki as they have not received new appointment documents for their second term.</w:t>
      </w:r>
    </w:p>
    <w:p w14:paraId="32897E98" w14:textId="77777777" w:rsidR="00DC5148" w:rsidRPr="00455833" w:rsidRDefault="00DC5148" w:rsidP="007F2158">
      <w:pPr>
        <w:rPr>
          <w:rFonts w:ascii="Times New Roman" w:hAnsi="Times New Roman" w:cs="Times New Roman"/>
          <w:sz w:val="24"/>
          <w:szCs w:val="24"/>
        </w:rPr>
      </w:pPr>
    </w:p>
    <w:p w14:paraId="30CE6D60" w14:textId="5445CED3" w:rsidR="00B21115" w:rsidRDefault="00916D8F"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borah Granquist </w:t>
      </w:r>
      <w:r w:rsidR="00B21115">
        <w:rPr>
          <w:rFonts w:ascii="Times New Roman" w:eastAsia="Times New Roman" w:hAnsi="Times New Roman" w:cs="Times New Roman"/>
          <w:color w:val="000000"/>
          <w:sz w:val="24"/>
          <w:szCs w:val="24"/>
        </w:rPr>
        <w:t xml:space="preserve">moved to </w:t>
      </w:r>
      <w:r w:rsidR="007A158F">
        <w:rPr>
          <w:rFonts w:ascii="Times New Roman" w:eastAsia="Times New Roman" w:hAnsi="Times New Roman" w:cs="Times New Roman"/>
          <w:color w:val="000000"/>
          <w:sz w:val="24"/>
          <w:szCs w:val="24"/>
        </w:rPr>
        <w:t>adjourn the meetin</w:t>
      </w:r>
      <w:r w:rsidR="00592FAB">
        <w:rPr>
          <w:rFonts w:ascii="Times New Roman" w:eastAsia="Times New Roman" w:hAnsi="Times New Roman" w:cs="Times New Roman"/>
          <w:color w:val="000000"/>
          <w:sz w:val="24"/>
          <w:szCs w:val="24"/>
        </w:rPr>
        <w:t>g. Linda Saarnijoki</w:t>
      </w:r>
      <w:r w:rsidR="00B21115">
        <w:rPr>
          <w:rFonts w:ascii="Times New Roman" w:eastAsia="Times New Roman" w:hAnsi="Times New Roman" w:cs="Times New Roman"/>
          <w:color w:val="000000"/>
          <w:sz w:val="24"/>
          <w:szCs w:val="24"/>
        </w:rPr>
        <w:t xml:space="preserve"> seconded. Motion passed unanimously.</w:t>
      </w:r>
    </w:p>
    <w:p w14:paraId="22B4BCE8" w14:textId="5BB8AC93" w:rsidR="00AB2673" w:rsidRPr="00AB2673" w:rsidRDefault="00AB2673" w:rsidP="00D42329">
      <w:pPr>
        <w:shd w:val="clear" w:color="auto" w:fill="FFFFFF"/>
        <w:rPr>
          <w:rFonts w:ascii="Times New Roman" w:hAnsi="Times New Roman" w:cs="Times New Roman"/>
          <w:sz w:val="24"/>
          <w:szCs w:val="24"/>
        </w:rPr>
      </w:pPr>
    </w:p>
    <w:p w14:paraId="76E951FC" w14:textId="071E54BA" w:rsidR="009B7427" w:rsidRPr="00B21115" w:rsidRDefault="00BE7DAE" w:rsidP="00B21115">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 xml:space="preserve">The meeting adjourned </w:t>
      </w:r>
      <w:r w:rsidR="00916D8F">
        <w:rPr>
          <w:rFonts w:ascii="Times New Roman" w:hAnsi="Times New Roman" w:cs="Times New Roman"/>
          <w:bCs/>
          <w:szCs w:val="23"/>
        </w:rPr>
        <w:t>at 12:05</w:t>
      </w:r>
      <w:r w:rsidR="007A158F">
        <w:rPr>
          <w:rFonts w:ascii="Times New Roman" w:hAnsi="Times New Roman" w:cs="Times New Roman"/>
          <w:bCs/>
          <w:szCs w:val="23"/>
        </w:rPr>
        <w:t>.</w:t>
      </w:r>
    </w:p>
    <w:p w14:paraId="1A73C18D" w14:textId="75100C36" w:rsidR="009E2B65" w:rsidRPr="00FC6EED" w:rsidRDefault="009E2B65" w:rsidP="000B290D">
      <w:pPr>
        <w:shd w:val="clear" w:color="auto" w:fill="FFFFFF"/>
        <w:rPr>
          <w:rFonts w:ascii="Segoe UI" w:eastAsia="Times New Roman" w:hAnsi="Segoe UI" w:cs="Segoe UI"/>
          <w:color w:val="252423"/>
          <w:sz w:val="21"/>
          <w:szCs w:val="21"/>
        </w:rPr>
      </w:pPr>
    </w:p>
    <w:sectPr w:rsidR="009E2B65" w:rsidRPr="00FC6EED"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B8587" w14:textId="77777777" w:rsidR="00C414B1" w:rsidRDefault="00C414B1" w:rsidP="00F3326E">
      <w:r>
        <w:separator/>
      </w:r>
    </w:p>
  </w:endnote>
  <w:endnote w:type="continuationSeparator" w:id="0">
    <w:p w14:paraId="5C1AD7FA" w14:textId="77777777" w:rsidR="00C414B1" w:rsidRDefault="00C414B1"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6B633" w14:textId="77777777" w:rsidR="00C414B1" w:rsidRDefault="00C414B1" w:rsidP="00F3326E">
      <w:r>
        <w:separator/>
      </w:r>
    </w:p>
  </w:footnote>
  <w:footnote w:type="continuationSeparator" w:id="0">
    <w:p w14:paraId="65D3B4ED" w14:textId="77777777" w:rsidR="00C414B1" w:rsidRDefault="00C414B1"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4"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9"/>
  </w:num>
  <w:num w:numId="3">
    <w:abstractNumId w:val="1"/>
  </w:num>
  <w:num w:numId="4">
    <w:abstractNumId w:val="26"/>
  </w:num>
  <w:num w:numId="5">
    <w:abstractNumId w:val="31"/>
  </w:num>
  <w:num w:numId="6">
    <w:abstractNumId w:val="21"/>
  </w:num>
  <w:num w:numId="7">
    <w:abstractNumId w:val="29"/>
  </w:num>
  <w:num w:numId="8">
    <w:abstractNumId w:val="34"/>
  </w:num>
  <w:num w:numId="9">
    <w:abstractNumId w:val="5"/>
  </w:num>
  <w:num w:numId="10">
    <w:abstractNumId w:val="36"/>
  </w:num>
  <w:num w:numId="11">
    <w:abstractNumId w:val="24"/>
  </w:num>
  <w:num w:numId="12">
    <w:abstractNumId w:val="10"/>
  </w:num>
  <w:num w:numId="13">
    <w:abstractNumId w:val="4"/>
  </w:num>
  <w:num w:numId="14">
    <w:abstractNumId w:val="17"/>
  </w:num>
  <w:num w:numId="15">
    <w:abstractNumId w:val="33"/>
  </w:num>
  <w:num w:numId="16">
    <w:abstractNumId w:val="12"/>
  </w:num>
  <w:num w:numId="17">
    <w:abstractNumId w:val="35"/>
  </w:num>
  <w:num w:numId="18">
    <w:abstractNumId w:val="20"/>
  </w:num>
  <w:num w:numId="19">
    <w:abstractNumId w:val="8"/>
  </w:num>
  <w:num w:numId="20">
    <w:abstractNumId w:val="18"/>
  </w:num>
  <w:num w:numId="21">
    <w:abstractNumId w:val="3"/>
  </w:num>
  <w:num w:numId="22">
    <w:abstractNumId w:val="14"/>
  </w:num>
  <w:num w:numId="23">
    <w:abstractNumId w:val="28"/>
  </w:num>
  <w:num w:numId="24">
    <w:abstractNumId w:val="7"/>
  </w:num>
  <w:num w:numId="25">
    <w:abstractNumId w:val="23"/>
  </w:num>
  <w:num w:numId="26">
    <w:abstractNumId w:val="25"/>
  </w:num>
  <w:num w:numId="27">
    <w:abstractNumId w:val="32"/>
  </w:num>
  <w:num w:numId="28">
    <w:abstractNumId w:val="15"/>
  </w:num>
  <w:num w:numId="29">
    <w:abstractNumId w:val="19"/>
  </w:num>
  <w:num w:numId="30">
    <w:abstractNumId w:val="6"/>
  </w:num>
  <w:num w:numId="31">
    <w:abstractNumId w:val="13"/>
  </w:num>
  <w:num w:numId="32">
    <w:abstractNumId w:val="0"/>
  </w:num>
  <w:num w:numId="33">
    <w:abstractNumId w:val="22"/>
  </w:num>
  <w:num w:numId="34">
    <w:abstractNumId w:val="11"/>
  </w:num>
  <w:num w:numId="35">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846"/>
    <w:rsid w:val="00021A4E"/>
    <w:rsid w:val="0002361A"/>
    <w:rsid w:val="00036AF9"/>
    <w:rsid w:val="00040109"/>
    <w:rsid w:val="000407FA"/>
    <w:rsid w:val="000532D4"/>
    <w:rsid w:val="0005540E"/>
    <w:rsid w:val="00061A46"/>
    <w:rsid w:val="00065F0E"/>
    <w:rsid w:val="000725E7"/>
    <w:rsid w:val="00081F43"/>
    <w:rsid w:val="000933E4"/>
    <w:rsid w:val="000B00E6"/>
    <w:rsid w:val="000B18C5"/>
    <w:rsid w:val="000B290D"/>
    <w:rsid w:val="000B3EDD"/>
    <w:rsid w:val="000B53C5"/>
    <w:rsid w:val="000C4462"/>
    <w:rsid w:val="000D5762"/>
    <w:rsid w:val="000D6E49"/>
    <w:rsid w:val="000F0F81"/>
    <w:rsid w:val="000F0FC2"/>
    <w:rsid w:val="001050D6"/>
    <w:rsid w:val="001151F9"/>
    <w:rsid w:val="00117B4C"/>
    <w:rsid w:val="001269B4"/>
    <w:rsid w:val="001433D1"/>
    <w:rsid w:val="00151FA7"/>
    <w:rsid w:val="001751EA"/>
    <w:rsid w:val="001831F5"/>
    <w:rsid w:val="0018366A"/>
    <w:rsid w:val="001902B5"/>
    <w:rsid w:val="00195B91"/>
    <w:rsid w:val="001A54AD"/>
    <w:rsid w:val="001A5A59"/>
    <w:rsid w:val="001A6E4E"/>
    <w:rsid w:val="001B0387"/>
    <w:rsid w:val="001B7B6D"/>
    <w:rsid w:val="001D03E9"/>
    <w:rsid w:val="001D1F92"/>
    <w:rsid w:val="001D7394"/>
    <w:rsid w:val="00205DE1"/>
    <w:rsid w:val="00206CF5"/>
    <w:rsid w:val="00225D9C"/>
    <w:rsid w:val="0024080D"/>
    <w:rsid w:val="002444C9"/>
    <w:rsid w:val="00256E73"/>
    <w:rsid w:val="002637AA"/>
    <w:rsid w:val="002720E3"/>
    <w:rsid w:val="0027671C"/>
    <w:rsid w:val="002942ED"/>
    <w:rsid w:val="0029638C"/>
    <w:rsid w:val="002B285B"/>
    <w:rsid w:val="00300452"/>
    <w:rsid w:val="003255FC"/>
    <w:rsid w:val="00326BA5"/>
    <w:rsid w:val="0033062C"/>
    <w:rsid w:val="0034195B"/>
    <w:rsid w:val="00357525"/>
    <w:rsid w:val="003578BB"/>
    <w:rsid w:val="00360DBD"/>
    <w:rsid w:val="003654AB"/>
    <w:rsid w:val="00371796"/>
    <w:rsid w:val="003723CD"/>
    <w:rsid w:val="00394EA1"/>
    <w:rsid w:val="00394F83"/>
    <w:rsid w:val="003A08A5"/>
    <w:rsid w:val="003A5A05"/>
    <w:rsid w:val="003B6203"/>
    <w:rsid w:val="003B6C62"/>
    <w:rsid w:val="003C3B58"/>
    <w:rsid w:val="003C6728"/>
    <w:rsid w:val="003D2E12"/>
    <w:rsid w:val="003D59A4"/>
    <w:rsid w:val="003D739F"/>
    <w:rsid w:val="003F0226"/>
    <w:rsid w:val="003F309E"/>
    <w:rsid w:val="003F3F21"/>
    <w:rsid w:val="003F6734"/>
    <w:rsid w:val="00401660"/>
    <w:rsid w:val="00401AA0"/>
    <w:rsid w:val="00401C91"/>
    <w:rsid w:val="004100E5"/>
    <w:rsid w:val="00416738"/>
    <w:rsid w:val="00432C5C"/>
    <w:rsid w:val="00440C3B"/>
    <w:rsid w:val="00451EE8"/>
    <w:rsid w:val="0045331D"/>
    <w:rsid w:val="00455833"/>
    <w:rsid w:val="00455DE7"/>
    <w:rsid w:val="00456DFE"/>
    <w:rsid w:val="00461A83"/>
    <w:rsid w:val="00463C5F"/>
    <w:rsid w:val="00471FA4"/>
    <w:rsid w:val="004762CC"/>
    <w:rsid w:val="004848CF"/>
    <w:rsid w:val="00485B45"/>
    <w:rsid w:val="004A4561"/>
    <w:rsid w:val="004A6827"/>
    <w:rsid w:val="004B6BA3"/>
    <w:rsid w:val="004B737B"/>
    <w:rsid w:val="004D290B"/>
    <w:rsid w:val="004E3FE7"/>
    <w:rsid w:val="0050129F"/>
    <w:rsid w:val="005026E8"/>
    <w:rsid w:val="00512E06"/>
    <w:rsid w:val="00515D4C"/>
    <w:rsid w:val="005338BF"/>
    <w:rsid w:val="00535A15"/>
    <w:rsid w:val="0054428C"/>
    <w:rsid w:val="005473C7"/>
    <w:rsid w:val="005512A1"/>
    <w:rsid w:val="00560247"/>
    <w:rsid w:val="00564845"/>
    <w:rsid w:val="00574B35"/>
    <w:rsid w:val="00574FB4"/>
    <w:rsid w:val="00576562"/>
    <w:rsid w:val="00592FAB"/>
    <w:rsid w:val="0059353A"/>
    <w:rsid w:val="00596033"/>
    <w:rsid w:val="00597E1C"/>
    <w:rsid w:val="005A390A"/>
    <w:rsid w:val="005B618F"/>
    <w:rsid w:val="005D283B"/>
    <w:rsid w:val="005D5E5B"/>
    <w:rsid w:val="005E4163"/>
    <w:rsid w:val="005F775D"/>
    <w:rsid w:val="005F7D26"/>
    <w:rsid w:val="00603BB8"/>
    <w:rsid w:val="00620D8D"/>
    <w:rsid w:val="00635B0D"/>
    <w:rsid w:val="0064305B"/>
    <w:rsid w:val="006543A2"/>
    <w:rsid w:val="00656280"/>
    <w:rsid w:val="00667241"/>
    <w:rsid w:val="006712A0"/>
    <w:rsid w:val="006A3979"/>
    <w:rsid w:val="006B2DAD"/>
    <w:rsid w:val="006C2EB4"/>
    <w:rsid w:val="006E113D"/>
    <w:rsid w:val="006F44F5"/>
    <w:rsid w:val="00705EB9"/>
    <w:rsid w:val="00710E9D"/>
    <w:rsid w:val="00724100"/>
    <w:rsid w:val="00767AA2"/>
    <w:rsid w:val="00767C61"/>
    <w:rsid w:val="00774D5B"/>
    <w:rsid w:val="00785789"/>
    <w:rsid w:val="00791450"/>
    <w:rsid w:val="007A0994"/>
    <w:rsid w:val="007A158F"/>
    <w:rsid w:val="007A3BA8"/>
    <w:rsid w:val="007B367E"/>
    <w:rsid w:val="007B5420"/>
    <w:rsid w:val="007C1D68"/>
    <w:rsid w:val="007E1305"/>
    <w:rsid w:val="007F2158"/>
    <w:rsid w:val="007F242B"/>
    <w:rsid w:val="00805E8F"/>
    <w:rsid w:val="00811975"/>
    <w:rsid w:val="00841FBA"/>
    <w:rsid w:val="0085593C"/>
    <w:rsid w:val="0086780B"/>
    <w:rsid w:val="0087669E"/>
    <w:rsid w:val="00876F9A"/>
    <w:rsid w:val="0089578E"/>
    <w:rsid w:val="008A2060"/>
    <w:rsid w:val="008A27B9"/>
    <w:rsid w:val="008A4B56"/>
    <w:rsid w:val="008B37C5"/>
    <w:rsid w:val="008C42E9"/>
    <w:rsid w:val="008F64B2"/>
    <w:rsid w:val="009011B5"/>
    <w:rsid w:val="00916D8F"/>
    <w:rsid w:val="00925F1E"/>
    <w:rsid w:val="0093549C"/>
    <w:rsid w:val="00936390"/>
    <w:rsid w:val="00936972"/>
    <w:rsid w:val="00943DBC"/>
    <w:rsid w:val="009570A1"/>
    <w:rsid w:val="009660E3"/>
    <w:rsid w:val="00973497"/>
    <w:rsid w:val="009A1DDB"/>
    <w:rsid w:val="009B1002"/>
    <w:rsid w:val="009B7427"/>
    <w:rsid w:val="009D2269"/>
    <w:rsid w:val="009E2B65"/>
    <w:rsid w:val="009E3A19"/>
    <w:rsid w:val="009E5A17"/>
    <w:rsid w:val="009E6D18"/>
    <w:rsid w:val="009F1012"/>
    <w:rsid w:val="00A124DE"/>
    <w:rsid w:val="00A139D9"/>
    <w:rsid w:val="00A15492"/>
    <w:rsid w:val="00A17CB2"/>
    <w:rsid w:val="00A363B7"/>
    <w:rsid w:val="00A3775E"/>
    <w:rsid w:val="00A44B3A"/>
    <w:rsid w:val="00A455C1"/>
    <w:rsid w:val="00A54241"/>
    <w:rsid w:val="00A66A4B"/>
    <w:rsid w:val="00A90EA7"/>
    <w:rsid w:val="00AA2CF4"/>
    <w:rsid w:val="00AA72C3"/>
    <w:rsid w:val="00AB2673"/>
    <w:rsid w:val="00AB6FF3"/>
    <w:rsid w:val="00AC5CD1"/>
    <w:rsid w:val="00AD33AA"/>
    <w:rsid w:val="00AD6F7D"/>
    <w:rsid w:val="00AE1047"/>
    <w:rsid w:val="00AE1378"/>
    <w:rsid w:val="00AE68AF"/>
    <w:rsid w:val="00AF4B6D"/>
    <w:rsid w:val="00AF4DA1"/>
    <w:rsid w:val="00AF6843"/>
    <w:rsid w:val="00B01B34"/>
    <w:rsid w:val="00B0695F"/>
    <w:rsid w:val="00B21115"/>
    <w:rsid w:val="00B3712C"/>
    <w:rsid w:val="00B37928"/>
    <w:rsid w:val="00B41C27"/>
    <w:rsid w:val="00B4457E"/>
    <w:rsid w:val="00B623D3"/>
    <w:rsid w:val="00B635A6"/>
    <w:rsid w:val="00B642AC"/>
    <w:rsid w:val="00B6622A"/>
    <w:rsid w:val="00B7377D"/>
    <w:rsid w:val="00B77234"/>
    <w:rsid w:val="00B9654A"/>
    <w:rsid w:val="00BA29C7"/>
    <w:rsid w:val="00BA5FD4"/>
    <w:rsid w:val="00BB2DBD"/>
    <w:rsid w:val="00BC2AB5"/>
    <w:rsid w:val="00BC5257"/>
    <w:rsid w:val="00BC5442"/>
    <w:rsid w:val="00BC5DCC"/>
    <w:rsid w:val="00BE3E06"/>
    <w:rsid w:val="00BE7DAE"/>
    <w:rsid w:val="00C144CB"/>
    <w:rsid w:val="00C33FC6"/>
    <w:rsid w:val="00C34BC1"/>
    <w:rsid w:val="00C414B1"/>
    <w:rsid w:val="00C51935"/>
    <w:rsid w:val="00C60BE5"/>
    <w:rsid w:val="00C863E3"/>
    <w:rsid w:val="00CA3654"/>
    <w:rsid w:val="00CC694C"/>
    <w:rsid w:val="00CD33D3"/>
    <w:rsid w:val="00CD6C14"/>
    <w:rsid w:val="00D14203"/>
    <w:rsid w:val="00D3480F"/>
    <w:rsid w:val="00D42329"/>
    <w:rsid w:val="00D47687"/>
    <w:rsid w:val="00D60B22"/>
    <w:rsid w:val="00D67D34"/>
    <w:rsid w:val="00D702DF"/>
    <w:rsid w:val="00D808CC"/>
    <w:rsid w:val="00D82691"/>
    <w:rsid w:val="00D86A26"/>
    <w:rsid w:val="00D92859"/>
    <w:rsid w:val="00D9579B"/>
    <w:rsid w:val="00DA2FC3"/>
    <w:rsid w:val="00DC5148"/>
    <w:rsid w:val="00DC74CC"/>
    <w:rsid w:val="00DE5412"/>
    <w:rsid w:val="00DE7624"/>
    <w:rsid w:val="00E02C3C"/>
    <w:rsid w:val="00E03FA9"/>
    <w:rsid w:val="00E40287"/>
    <w:rsid w:val="00E40B0A"/>
    <w:rsid w:val="00E51995"/>
    <w:rsid w:val="00E55918"/>
    <w:rsid w:val="00E64CA1"/>
    <w:rsid w:val="00E9723E"/>
    <w:rsid w:val="00EA2FFC"/>
    <w:rsid w:val="00EB5CD4"/>
    <w:rsid w:val="00EB5E49"/>
    <w:rsid w:val="00EC314A"/>
    <w:rsid w:val="00EC4FC1"/>
    <w:rsid w:val="00ED2360"/>
    <w:rsid w:val="00ED60AD"/>
    <w:rsid w:val="00EF671E"/>
    <w:rsid w:val="00F05035"/>
    <w:rsid w:val="00F22E3D"/>
    <w:rsid w:val="00F3261D"/>
    <w:rsid w:val="00F3326E"/>
    <w:rsid w:val="00F47A23"/>
    <w:rsid w:val="00F56929"/>
    <w:rsid w:val="00F62365"/>
    <w:rsid w:val="00F74036"/>
    <w:rsid w:val="00F77896"/>
    <w:rsid w:val="00F77E93"/>
    <w:rsid w:val="00F8031B"/>
    <w:rsid w:val="00F84CD7"/>
    <w:rsid w:val="00F85430"/>
    <w:rsid w:val="00F9486B"/>
    <w:rsid w:val="00FA7B1B"/>
    <w:rsid w:val="00FB5EF2"/>
    <w:rsid w:val="00FC6EED"/>
    <w:rsid w:val="00FD48C1"/>
    <w:rsid w:val="00FE1C83"/>
    <w:rsid w:val="00FE5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FF05BC-421F-5C40-9CB2-85B63C960D77}">
  <ds:schemaRefs>
    <ds:schemaRef ds:uri="http://schemas.openxmlformats.org/officeDocument/2006/bibliography"/>
  </ds:schemaRefs>
</ds:datastoreItem>
</file>

<file path=customXml/itemProps2.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7E0D83-8467-41F0-9E17-F83E411F71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Muse, Joshua</cp:lastModifiedBy>
  <cp:revision>2</cp:revision>
  <cp:lastPrinted>2018-10-08T12:59:00Z</cp:lastPrinted>
  <dcterms:created xsi:type="dcterms:W3CDTF">2021-10-07T19:14:00Z</dcterms:created>
  <dcterms:modified xsi:type="dcterms:W3CDTF">2021-10-0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